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AE3CBA" w14:textId="05939992" w:rsidR="0000592C" w:rsidRDefault="0000592C">
      <w:r>
        <w:pict w14:anchorId="6157EFB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9" type="#_x0000_t75" style="width:540pt;height:1200pt">
            <v:imagedata r:id="rId4" o:title=""/>
          </v:shape>
        </w:pict>
      </w:r>
    </w:p>
    <w:p w14:paraId="3E9BD98C" w14:textId="13E4982A" w:rsidR="0000592C" w:rsidRDefault="0000592C">
      <w:r>
        <w:lastRenderedPageBreak/>
        <w:pict w14:anchorId="1450AB36">
          <v:shape id="_x0000_i1025" type="#_x0000_t75" style="width:540pt;height:1200pt">
            <v:imagedata r:id="rId5" o:title=""/>
          </v:shape>
        </w:pict>
      </w:r>
    </w:p>
    <w:p w14:paraId="746669BA" w14:textId="1D32BD7B" w:rsidR="00435D76" w:rsidRDefault="00435D76"/>
    <w:sectPr w:rsidR="00435D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NotTrackMoves/>
  <w:defaultTabStop w:val="720"/>
  <w:doNotShadeFormData/>
  <w:characterSpacingControl w:val="doNotCompress"/>
  <w:doNotValidateAgainstSchema/>
  <w:doNotDemarcateInvalidXml/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MwNbOwMDQ3MjAwNTNS0lEKTi0uzszPAykwrAUAwyT/7CwAAAA="/>
  </w:docVars>
  <w:rsids>
    <w:rsidRoot w:val="00435D76"/>
    <w:rsid w:val="0000592C"/>
    <w:rsid w:val="00435D76"/>
    <w:rsid w:val="00F860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CE92144"/>
  <w15:docId w15:val="{C17860E4-9CD2-4D0F-B758-6C760F2D12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3</TotalTime>
  <Pages>3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CNO KF7j</dc:creator>
  <cp:lastModifiedBy>Omollo Daniel Odhiambo</cp:lastModifiedBy>
  <cp:revision>2</cp:revision>
  <dcterms:created xsi:type="dcterms:W3CDTF">2022-12-31T03:59:00Z</dcterms:created>
  <dcterms:modified xsi:type="dcterms:W3CDTF">2022-12-31T0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CV">
    <vt:lpwstr>cbb712779675447184e9deaec4660ae9</vt:lpwstr>
  </property>
</Properties>
</file>